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49E0B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Федеральное государственное автономное</w:t>
      </w:r>
    </w:p>
    <w:p w14:paraId="79CFE588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образовательное учреждение высшего образования</w:t>
      </w:r>
    </w:p>
    <w:p w14:paraId="37A594EF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Российский Университет Дружбы Народов им. Патриса Лумумбы</w:t>
      </w:r>
    </w:p>
    <w:p w14:paraId="664F587C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Математический университет имени Никольского</w:t>
      </w:r>
    </w:p>
    <w:p w14:paraId="0D0267B7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Факультет Физико-математических и Естественных наук</w:t>
      </w:r>
    </w:p>
    <w:p w14:paraId="305182B7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Кафедра Прикладной математики и информатики</w:t>
      </w:r>
    </w:p>
    <w:p w14:paraId="421078E7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0CFB0845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1578E415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59D2C920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067AC61E" w14:textId="5E18B3EB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Отчет по лабораторной работе № </w:t>
      </w:r>
      <w:r w:rsidR="0058648C">
        <w:rPr>
          <w:rFonts w:ascii="Times New Roman" w:hAnsi="Times New Roman" w:cs="Times New Roman"/>
        </w:rPr>
        <w:t>9</w:t>
      </w:r>
    </w:p>
    <w:p w14:paraId="2F0F192F" w14:textId="04594406" w:rsidR="00055ABF" w:rsidRPr="00055ABF" w:rsidRDefault="00055ABF" w:rsidP="00055ABF">
      <w:pPr>
        <w:pStyle w:val="a5"/>
        <w:rPr>
          <w:rFonts w:ascii="Times New Roman" w:hAnsi="Times New Roman" w:cs="Times New Roman"/>
          <w:sz w:val="24"/>
          <w:szCs w:val="24"/>
        </w:rPr>
      </w:pPr>
      <w:r w:rsidRPr="00055AB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“</w:t>
      </w:r>
      <w:r w:rsidRPr="00055ABF">
        <w:rPr>
          <w:rFonts w:ascii="Times New Roman" w:hAnsi="Times New Roman" w:cs="Times New Roman"/>
          <w:b w:val="0"/>
          <w:bCs w:val="0"/>
          <w:color w:val="auto"/>
          <w:sz w:val="24"/>
          <w:szCs w:val="24"/>
          <w:shd w:val="clear" w:color="auto" w:fill="FFFFFF"/>
        </w:rPr>
        <w:t xml:space="preserve"> </w:t>
      </w:r>
      <w:r w:rsidRPr="00055ABF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Программирование в командном процессоре ОС UNIX. Командные файлы”</w:t>
      </w:r>
    </w:p>
    <w:p w14:paraId="7145E0F6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20D422BF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0545CA17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61667985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3350C0C1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3BFF72FF" w14:textId="4575E709" w:rsidR="00055ABF" w:rsidRPr="00055ABF" w:rsidRDefault="00055ABF" w:rsidP="00055ABF">
      <w:pPr>
        <w:jc w:val="right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Выполнил:</w:t>
      </w:r>
    </w:p>
    <w:p w14:paraId="51EB7408" w14:textId="301A669E" w:rsidR="00055ABF" w:rsidRPr="00055ABF" w:rsidRDefault="00055ABF" w:rsidP="00055ABF">
      <w:pPr>
        <w:jc w:val="right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Студент группы НПМбв-</w:t>
      </w:r>
      <w:r w:rsidR="00301261" w:rsidRPr="00055ABF">
        <w:rPr>
          <w:rFonts w:ascii="Times New Roman" w:hAnsi="Times New Roman" w:cs="Times New Roman"/>
        </w:rPr>
        <w:t>0</w:t>
      </w:r>
      <w:r w:rsidR="00301261">
        <w:rPr>
          <w:rFonts w:ascii="Times New Roman" w:hAnsi="Times New Roman" w:cs="Times New Roman"/>
        </w:rPr>
        <w:t>2</w:t>
      </w:r>
      <w:r w:rsidR="00301261" w:rsidRPr="00055ABF">
        <w:rPr>
          <w:rFonts w:ascii="Times New Roman" w:hAnsi="Times New Roman" w:cs="Times New Roman"/>
        </w:rPr>
        <w:t>–20</w:t>
      </w:r>
    </w:p>
    <w:p w14:paraId="50CF371D" w14:textId="7CD1BBE5" w:rsidR="00055ABF" w:rsidRPr="00055ABF" w:rsidRDefault="0058648C" w:rsidP="00055ABF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арновский Даниил</w:t>
      </w:r>
    </w:p>
    <w:p w14:paraId="38823611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7660FE8B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02120892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08DF7613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7FC170BF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3B0F48E9" w14:textId="77777777" w:rsidR="00055ABF" w:rsidRPr="00055ABF" w:rsidRDefault="00055ABF" w:rsidP="00055ABF">
      <w:pPr>
        <w:rPr>
          <w:rFonts w:ascii="Times New Roman" w:hAnsi="Times New Roman" w:cs="Times New Roman"/>
        </w:rPr>
      </w:pPr>
    </w:p>
    <w:p w14:paraId="546CF52D" w14:textId="77777777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Москва</w:t>
      </w:r>
    </w:p>
    <w:p w14:paraId="4CE226DC" w14:textId="6E667013" w:rsidR="00055ABF" w:rsidRPr="00055ABF" w:rsidRDefault="00055ABF" w:rsidP="00055ABF">
      <w:pPr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2024 год</w:t>
      </w:r>
    </w:p>
    <w:p w14:paraId="47A4523C" w14:textId="3B7BD9D0" w:rsidR="00E87C9F" w:rsidRPr="00055ABF" w:rsidRDefault="00055ABF">
      <w:pPr>
        <w:pStyle w:val="FirstParagraph"/>
        <w:rPr>
          <w:rFonts w:ascii="Times New Roman" w:hAnsi="Times New Roman" w:cs="Times New Roman"/>
        </w:rPr>
      </w:pPr>
      <w:bookmarkStart w:id="0" w:name="цель-работы"/>
      <w:r w:rsidRPr="00055ABF">
        <w:rPr>
          <w:rFonts w:ascii="Times New Roman" w:hAnsi="Times New Roman" w:cs="Times New Roman"/>
          <w:b/>
          <w:bCs/>
        </w:rPr>
        <w:lastRenderedPageBreak/>
        <w:t>Цель работы:</w:t>
      </w:r>
      <w:r w:rsidRPr="00055ABF">
        <w:rPr>
          <w:rFonts w:ascii="Times New Roman" w:hAnsi="Times New Roman" w:cs="Times New Roman"/>
        </w:rPr>
        <w:t xml:space="preserve"> изучить основы программирования в оболочке ОС UNIX/Linux. Научиться писать небольшие командные файлы.</w:t>
      </w:r>
    </w:p>
    <w:p w14:paraId="0BDD6385" w14:textId="2390DC74" w:rsidR="00055ABF" w:rsidRPr="00055ABF" w:rsidRDefault="00055ABF" w:rsidP="00055ABF">
      <w:pPr>
        <w:pStyle w:val="a0"/>
        <w:rPr>
          <w:rFonts w:ascii="Times New Roman" w:hAnsi="Times New Roman" w:cs="Times New Roman"/>
          <w:b/>
          <w:bCs/>
        </w:rPr>
      </w:pPr>
      <w:r w:rsidRPr="00055ABF">
        <w:rPr>
          <w:rFonts w:ascii="Times New Roman" w:hAnsi="Times New Roman" w:cs="Times New Roman"/>
          <w:b/>
          <w:bCs/>
        </w:rPr>
        <w:t>Задачи:</w:t>
      </w:r>
    </w:p>
    <w:p w14:paraId="6DBDC532" w14:textId="77777777" w:rsidR="00E87C9F" w:rsidRPr="00055ABF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bookmarkStart w:id="1" w:name="задание"/>
      <w:bookmarkEnd w:id="0"/>
      <w:r w:rsidRPr="00055ABF">
        <w:rPr>
          <w:rFonts w:ascii="Times New Roman" w:hAnsi="Times New Roman" w:cs="Times New Roman"/>
        </w:rPr>
        <w:t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 w14:paraId="244304BB" w14:textId="77777777" w:rsidR="00E87C9F" w:rsidRPr="00055ABF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 w14:paraId="3A192D43" w14:textId="77777777" w:rsidR="00E87C9F" w:rsidRPr="00055ABF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 w14:paraId="72EA2712" w14:textId="771555F2" w:rsidR="00E87C9F" w:rsidRPr="00055ABF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Написать командный файл, который получает в качестве аргумента командной строки формат файла (.txt, .doc, .jpg, .pdf и </w:t>
      </w:r>
      <w:r w:rsidR="003A3125" w:rsidRPr="00055ABF">
        <w:rPr>
          <w:rFonts w:ascii="Times New Roman" w:hAnsi="Times New Roman" w:cs="Times New Roman"/>
        </w:rPr>
        <w:t>т. д.</w:t>
      </w:r>
      <w:r w:rsidRPr="00055ABF">
        <w:rPr>
          <w:rFonts w:ascii="Times New Roman" w:hAnsi="Times New Roman" w:cs="Times New Roman"/>
        </w:rPr>
        <w:t>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4DA026CA" w14:textId="77777777" w:rsidR="00055ABF" w:rsidRPr="00055ABF" w:rsidRDefault="00055ABF" w:rsidP="00055ABF">
      <w:pPr>
        <w:ind w:left="720"/>
        <w:rPr>
          <w:rFonts w:ascii="Times New Roman" w:hAnsi="Times New Roman" w:cs="Times New Roman"/>
        </w:rPr>
      </w:pPr>
    </w:p>
    <w:p w14:paraId="71719FC2" w14:textId="77777777" w:rsidR="00055ABF" w:rsidRPr="00055ABF" w:rsidRDefault="00055ABF">
      <w:pPr>
        <w:pStyle w:val="FirstParagraph"/>
        <w:rPr>
          <w:rFonts w:ascii="Times New Roman" w:hAnsi="Times New Roman" w:cs="Times New Roman"/>
          <w:b/>
          <w:bCs/>
        </w:rPr>
      </w:pPr>
      <w:bookmarkStart w:id="2" w:name="теоретическое-введение"/>
      <w:bookmarkEnd w:id="1"/>
      <w:r w:rsidRPr="00055ABF">
        <w:rPr>
          <w:rFonts w:ascii="Times New Roman" w:hAnsi="Times New Roman" w:cs="Times New Roman"/>
          <w:b/>
          <w:bCs/>
        </w:rPr>
        <w:t>Теоретическое введение</w:t>
      </w:r>
    </w:p>
    <w:p w14:paraId="77178651" w14:textId="28702614" w:rsidR="00E87C9F" w:rsidRPr="00055ABF" w:rsidRDefault="00000000">
      <w:pPr>
        <w:pStyle w:val="FirstParagraph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14:paraId="5C88D18D" w14:textId="77777777" w:rsidR="00E87C9F" w:rsidRPr="00055ABF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оболочка Борна (Bourne shell или sh) — стандартная командная оболочка UNIX/Linux, содержащая базовый, но при этом полный набор функций;</w:t>
      </w:r>
    </w:p>
    <w:p w14:paraId="07DBFF71" w14:textId="556DF094" w:rsidR="00E87C9F" w:rsidRPr="00055ABF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С-оболочка (или csh) — надстройка </w:t>
      </w:r>
      <w:r w:rsidR="008A7E86" w:rsidRPr="00055ABF">
        <w:rPr>
          <w:rFonts w:ascii="Times New Roman" w:hAnsi="Times New Roman" w:cs="Times New Roman"/>
        </w:rPr>
        <w:t>на оболочке</w:t>
      </w:r>
      <w:r w:rsidRPr="00055ABF">
        <w:rPr>
          <w:rFonts w:ascii="Times New Roman" w:hAnsi="Times New Roman" w:cs="Times New Roman"/>
        </w:rPr>
        <w:t xml:space="preserve"> Борна, использующая С-подобный синтаксис команд с возможностью сохранения истории выполнения команд;</w:t>
      </w:r>
    </w:p>
    <w:p w14:paraId="1DE35723" w14:textId="77777777" w:rsidR="00E87C9F" w:rsidRPr="00055ABF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 w14:paraId="35929F53" w14:textId="77777777" w:rsidR="00E87C9F" w:rsidRPr="00055ABF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54F7032D" w14:textId="77777777" w:rsidR="00E87C9F" w:rsidRPr="00055ABF" w:rsidRDefault="00000000">
      <w:pPr>
        <w:pStyle w:val="FirstParagraph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 w14:paraId="508FBEED" w14:textId="4F72D4AA" w:rsidR="00055ABF" w:rsidRPr="00055ABF" w:rsidRDefault="00055ABF" w:rsidP="00055ABF">
      <w:pPr>
        <w:pStyle w:val="a0"/>
        <w:rPr>
          <w:rFonts w:ascii="Times New Roman" w:hAnsi="Times New Roman" w:cs="Times New Roman"/>
        </w:rPr>
      </w:pPr>
    </w:p>
    <w:p w14:paraId="7CAF5302" w14:textId="2E0E18A9" w:rsidR="00055ABF" w:rsidRPr="00055ABF" w:rsidRDefault="00055ABF" w:rsidP="00055ABF">
      <w:pPr>
        <w:pStyle w:val="a0"/>
        <w:rPr>
          <w:rFonts w:ascii="Times New Roman" w:hAnsi="Times New Roman" w:cs="Times New Roman"/>
          <w:b/>
          <w:bCs/>
        </w:rPr>
      </w:pPr>
      <w:r w:rsidRPr="00055ABF">
        <w:rPr>
          <w:rFonts w:ascii="Times New Roman" w:hAnsi="Times New Roman" w:cs="Times New Roman"/>
          <w:b/>
          <w:bCs/>
        </w:rPr>
        <w:t>Выполнение лабораторной работы:</w:t>
      </w:r>
    </w:p>
    <w:p w14:paraId="29DF16A1" w14:textId="6EC9DAF7" w:rsidR="00E87C9F" w:rsidRPr="00055ABF" w:rsidRDefault="00055ABF" w:rsidP="00055ABF">
      <w:pPr>
        <w:pStyle w:val="Compact"/>
        <w:rPr>
          <w:rFonts w:ascii="Times New Roman" w:hAnsi="Times New Roman" w:cs="Times New Roman"/>
        </w:rPr>
      </w:pPr>
      <w:bookmarkStart w:id="3" w:name="выполнение-лабораторной-работы"/>
      <w:bookmarkEnd w:id="2"/>
      <w:r>
        <w:rPr>
          <w:rFonts w:ascii="Times New Roman" w:hAnsi="Times New Roman" w:cs="Times New Roman"/>
        </w:rPr>
        <w:t>Для начала н</w:t>
      </w:r>
      <w:r w:rsidRPr="00055ABF">
        <w:rPr>
          <w:rFonts w:ascii="Times New Roman" w:hAnsi="Times New Roman" w:cs="Times New Roman"/>
        </w:rPr>
        <w:t xml:space="preserve">апишем скрипт, который при запуске будет делать резервную копию самого себя в другую директорию backup в домашнем каталоге. </w:t>
      </w:r>
      <w:r w:rsidR="003A3125">
        <w:rPr>
          <w:rFonts w:ascii="Times New Roman" w:hAnsi="Times New Roman" w:cs="Times New Roman"/>
        </w:rPr>
        <w:t>Файл</w:t>
      </w:r>
      <w:r w:rsidRPr="00055ABF">
        <w:rPr>
          <w:rFonts w:ascii="Times New Roman" w:hAnsi="Times New Roman" w:cs="Times New Roman"/>
        </w:rPr>
        <w:t xml:space="preserve"> должен архивироваться одним из архиваторов на выбор zip, bzip2 или tar.</w:t>
      </w:r>
    </w:p>
    <w:p w14:paraId="6E73E1FF" w14:textId="7667644D" w:rsidR="00E87C9F" w:rsidRPr="00055ABF" w:rsidRDefault="00000000">
      <w:pPr>
        <w:pStyle w:val="FirstParagraph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Для этого введем </w:t>
      </w:r>
      <w:r w:rsidRPr="00055ABF">
        <w:rPr>
          <w:rStyle w:val="VerbatimChar"/>
          <w:rFonts w:ascii="Times New Roman" w:hAnsi="Times New Roman" w:cs="Times New Roman"/>
          <w:sz w:val="24"/>
        </w:rPr>
        <w:t>gedit prog1.sh</w:t>
      </w:r>
      <w:r w:rsidRPr="00055ABF">
        <w:rPr>
          <w:rFonts w:ascii="Times New Roman" w:hAnsi="Times New Roman" w:cs="Times New Roman"/>
        </w:rPr>
        <w:t>, чтобы вызвать gedit редактор и создать файл для скрипта. После ввожу скрипт необходимый заданию</w:t>
      </w:r>
      <w:r w:rsidR="00636EAA">
        <w:rPr>
          <w:rFonts w:ascii="Times New Roman" w:hAnsi="Times New Roman" w:cs="Times New Roman"/>
        </w:rPr>
        <w:t>.</w:t>
      </w:r>
    </w:p>
    <w:p w14:paraId="39ED4769" w14:textId="77777777" w:rsidR="00E87C9F" w:rsidRPr="00055ABF" w:rsidRDefault="00000000" w:rsidP="00B37FB9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drawing>
          <wp:inline distT="0" distB="0" distL="0" distR="0" wp14:anchorId="1585DC60" wp14:editId="7C518CFD">
            <wp:extent cx="4511675" cy="929640"/>
            <wp:effectExtent l="0" t="0" r="0" b="0"/>
            <wp:docPr id="24" name="Picture" descr="Скрипт для создания архивной коп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b="42355"/>
                    <a:stretch/>
                  </pic:blipFill>
                  <pic:spPr bwMode="auto">
                    <a:xfrm>
                      <a:off x="0" y="0"/>
                      <a:ext cx="4511675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D958E4" w14:textId="0DAB2F24" w:rsidR="00E87C9F" w:rsidRPr="00B37FB9" w:rsidRDefault="00000000" w:rsidP="00055ABF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B37FB9">
        <w:rPr>
          <w:rFonts w:ascii="Times New Roman" w:hAnsi="Times New Roman" w:cs="Times New Roman"/>
          <w:sz w:val="20"/>
          <w:szCs w:val="20"/>
        </w:rPr>
        <w:t>Рис. 1</w:t>
      </w:r>
      <w:r w:rsidR="00055ABF" w:rsidRPr="00B37FB9">
        <w:rPr>
          <w:rFonts w:ascii="Times New Roman" w:hAnsi="Times New Roman" w:cs="Times New Roman"/>
          <w:sz w:val="20"/>
          <w:szCs w:val="20"/>
        </w:rPr>
        <w:t>.</w:t>
      </w:r>
      <w:r w:rsidRPr="00B37FB9">
        <w:rPr>
          <w:rFonts w:ascii="Times New Roman" w:hAnsi="Times New Roman" w:cs="Times New Roman"/>
          <w:sz w:val="20"/>
          <w:szCs w:val="20"/>
        </w:rPr>
        <w:t xml:space="preserve"> </w:t>
      </w:r>
      <w:r w:rsidR="0058648C">
        <w:rPr>
          <w:rFonts w:ascii="Times New Roman" w:hAnsi="Times New Roman" w:cs="Times New Roman"/>
          <w:sz w:val="20"/>
          <w:szCs w:val="20"/>
        </w:rPr>
        <w:t>Архивная</w:t>
      </w:r>
      <w:r w:rsidRPr="00B37FB9">
        <w:rPr>
          <w:rFonts w:ascii="Times New Roman" w:hAnsi="Times New Roman" w:cs="Times New Roman"/>
          <w:sz w:val="20"/>
          <w:szCs w:val="20"/>
        </w:rPr>
        <w:t xml:space="preserve"> копи</w:t>
      </w:r>
      <w:r w:rsidR="0058648C">
        <w:rPr>
          <w:rFonts w:ascii="Times New Roman" w:hAnsi="Times New Roman" w:cs="Times New Roman"/>
          <w:sz w:val="20"/>
          <w:szCs w:val="20"/>
        </w:rPr>
        <w:t>я</w:t>
      </w:r>
    </w:p>
    <w:p w14:paraId="508067BA" w14:textId="77777777" w:rsidR="00055ABF" w:rsidRPr="00055ABF" w:rsidRDefault="00055ABF">
      <w:pPr>
        <w:pStyle w:val="ImageCaption"/>
        <w:rPr>
          <w:rFonts w:ascii="Times New Roman" w:hAnsi="Times New Roman" w:cs="Times New Roman"/>
        </w:rPr>
      </w:pPr>
    </w:p>
    <w:p w14:paraId="5334032F" w14:textId="7A928CBF" w:rsidR="00E87C9F" w:rsidRPr="00055ABF" w:rsidRDefault="00000000">
      <w:pPr>
        <w:pStyle w:val="a0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Сделаем файл исполняемым с помощью </w:t>
      </w:r>
      <w:r w:rsidRPr="00055ABF">
        <w:rPr>
          <w:rStyle w:val="VerbatimChar"/>
          <w:rFonts w:ascii="Times New Roman" w:hAnsi="Times New Roman" w:cs="Times New Roman"/>
          <w:sz w:val="24"/>
        </w:rPr>
        <w:t>chmod +x prog1.sh</w:t>
      </w:r>
      <w:r w:rsidRPr="00055ABF">
        <w:rPr>
          <w:rFonts w:ascii="Times New Roman" w:hAnsi="Times New Roman" w:cs="Times New Roman"/>
        </w:rPr>
        <w:t xml:space="preserve"> и проверяем, сработал ли скрипт. </w:t>
      </w:r>
    </w:p>
    <w:p w14:paraId="0D6B128C" w14:textId="77777777" w:rsidR="00E87C9F" w:rsidRPr="00055ABF" w:rsidRDefault="00000000" w:rsidP="00B37FB9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drawing>
          <wp:inline distT="0" distB="0" distL="0" distR="0" wp14:anchorId="5802B99F" wp14:editId="09E27CBB">
            <wp:extent cx="4553303" cy="279258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" r="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303" cy="2792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32A9F" w14:textId="0FDF0914" w:rsidR="00E87C9F" w:rsidRDefault="00000000" w:rsidP="00B37FB9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B37FB9">
        <w:rPr>
          <w:rFonts w:ascii="Times New Roman" w:hAnsi="Times New Roman" w:cs="Times New Roman"/>
          <w:sz w:val="20"/>
          <w:szCs w:val="20"/>
        </w:rPr>
        <w:t>Рис. 2</w:t>
      </w:r>
      <w:r w:rsidR="00B37FB9" w:rsidRPr="00B37FB9">
        <w:rPr>
          <w:rFonts w:ascii="Times New Roman" w:hAnsi="Times New Roman" w:cs="Times New Roman"/>
          <w:sz w:val="20"/>
          <w:szCs w:val="20"/>
        </w:rPr>
        <w:t>.</w:t>
      </w:r>
      <w:r w:rsidRPr="00B37FB9">
        <w:rPr>
          <w:rFonts w:ascii="Times New Roman" w:hAnsi="Times New Roman" w:cs="Times New Roman"/>
          <w:sz w:val="20"/>
          <w:szCs w:val="20"/>
        </w:rPr>
        <w:t xml:space="preserve"> Результат работы скрипта №1</w:t>
      </w:r>
      <w:r w:rsidR="00B37FB9">
        <w:rPr>
          <w:rFonts w:ascii="Times New Roman" w:hAnsi="Times New Roman" w:cs="Times New Roman"/>
          <w:sz w:val="20"/>
          <w:szCs w:val="20"/>
        </w:rPr>
        <w:br/>
      </w:r>
    </w:p>
    <w:p w14:paraId="1A318F87" w14:textId="77777777" w:rsidR="00B37FB9" w:rsidRPr="00B37FB9" w:rsidRDefault="00B37FB9" w:rsidP="00B37FB9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2BF79468" w14:textId="1E367A67" w:rsidR="00E87C9F" w:rsidRPr="00B37FB9" w:rsidRDefault="0058648C" w:rsidP="00B37FB9">
      <w:pPr>
        <w:pStyle w:val="Compac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</w:t>
      </w:r>
      <w:r w:rsidR="00B37FB9" w:rsidRPr="00055ABF">
        <w:rPr>
          <w:rFonts w:ascii="Times New Roman" w:hAnsi="Times New Roman" w:cs="Times New Roman"/>
        </w:rPr>
        <w:t>апишем пример командного файла, обрабатывающего любое произвольное число аргументов командной строки:</w:t>
      </w:r>
    </w:p>
    <w:p w14:paraId="54053053" w14:textId="77777777" w:rsidR="00E87C9F" w:rsidRPr="00055ABF" w:rsidRDefault="00000000" w:rsidP="00B37FB9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214E7A" wp14:editId="4D31E5D6">
            <wp:extent cx="4013200" cy="952500"/>
            <wp:effectExtent l="0" t="0" r="0" b="0"/>
            <wp:docPr id="30" name="Picture" descr="Скрипт вывода аргументов командно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1191" r="-25" b="34527"/>
                    <a:stretch/>
                  </pic:blipFill>
                  <pic:spPr bwMode="auto">
                    <a:xfrm>
                      <a:off x="0" y="0"/>
                      <a:ext cx="4022268" cy="954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1BB21F" w14:textId="48A3C44C" w:rsidR="00E87C9F" w:rsidRDefault="00000000" w:rsidP="00B37FB9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B37FB9">
        <w:rPr>
          <w:rFonts w:ascii="Times New Roman" w:hAnsi="Times New Roman" w:cs="Times New Roman"/>
          <w:sz w:val="20"/>
          <w:szCs w:val="20"/>
        </w:rPr>
        <w:t>Рис. 3</w:t>
      </w:r>
      <w:r w:rsidR="00B37FB9">
        <w:rPr>
          <w:rFonts w:ascii="Times New Roman" w:hAnsi="Times New Roman" w:cs="Times New Roman"/>
          <w:sz w:val="20"/>
          <w:szCs w:val="20"/>
        </w:rPr>
        <w:t>.</w:t>
      </w:r>
      <w:r w:rsidRPr="00B37FB9">
        <w:rPr>
          <w:rFonts w:ascii="Times New Roman" w:hAnsi="Times New Roman" w:cs="Times New Roman"/>
          <w:sz w:val="20"/>
          <w:szCs w:val="20"/>
        </w:rPr>
        <w:t xml:space="preserve"> </w:t>
      </w:r>
      <w:r w:rsidR="00B37FB9">
        <w:rPr>
          <w:rFonts w:ascii="Times New Roman" w:hAnsi="Times New Roman" w:cs="Times New Roman"/>
          <w:sz w:val="20"/>
          <w:szCs w:val="20"/>
        </w:rPr>
        <w:t xml:space="preserve">Вывод </w:t>
      </w:r>
      <w:r w:rsidRPr="00B37FB9">
        <w:rPr>
          <w:rFonts w:ascii="Times New Roman" w:hAnsi="Times New Roman" w:cs="Times New Roman"/>
          <w:sz w:val="20"/>
          <w:szCs w:val="20"/>
        </w:rPr>
        <w:t>аргументов командной строки</w:t>
      </w:r>
    </w:p>
    <w:p w14:paraId="116701B6" w14:textId="77777777" w:rsidR="003A3125" w:rsidRPr="00B37FB9" w:rsidRDefault="003A3125" w:rsidP="00B37FB9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4F8D4486" w14:textId="25D06BA9" w:rsidR="00E87C9F" w:rsidRPr="00055ABF" w:rsidRDefault="00000000">
      <w:pPr>
        <w:pStyle w:val="a0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Делаем файл исполняемым и выводим результат. </w:t>
      </w:r>
      <w:r w:rsidR="00B37FB9" w:rsidRPr="00055ABF">
        <w:rPr>
          <w:rFonts w:ascii="Times New Roman" w:hAnsi="Times New Roman" w:cs="Times New Roman"/>
        </w:rPr>
        <w:t>В данном случае</w:t>
      </w:r>
      <w:r w:rsidRPr="00055ABF">
        <w:rPr>
          <w:rFonts w:ascii="Times New Roman" w:hAnsi="Times New Roman" w:cs="Times New Roman"/>
        </w:rPr>
        <w:t xml:space="preserve"> будет </w:t>
      </w:r>
      <w:r w:rsidR="00636EAA" w:rsidRPr="00055ABF">
        <w:rPr>
          <w:rFonts w:ascii="Times New Roman" w:hAnsi="Times New Roman" w:cs="Times New Roman"/>
        </w:rPr>
        <w:t>выводиться</w:t>
      </w:r>
      <w:r w:rsidRPr="00055ABF">
        <w:rPr>
          <w:rFonts w:ascii="Times New Roman" w:hAnsi="Times New Roman" w:cs="Times New Roman"/>
        </w:rPr>
        <w:t xml:space="preserve"> последовательность аргументов командной строки</w:t>
      </w:r>
      <w:r w:rsidR="00B37FB9">
        <w:rPr>
          <w:rFonts w:ascii="Times New Roman" w:hAnsi="Times New Roman" w:cs="Times New Roman"/>
        </w:rPr>
        <w:t xml:space="preserve">. </w:t>
      </w:r>
    </w:p>
    <w:p w14:paraId="798AACC8" w14:textId="77777777" w:rsidR="00E87C9F" w:rsidRPr="00055ABF" w:rsidRDefault="00000000" w:rsidP="00872868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drawing>
          <wp:inline distT="0" distB="0" distL="0" distR="0" wp14:anchorId="4B67C566" wp14:editId="4278E8C1">
            <wp:extent cx="4526104" cy="278404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104" cy="27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36845" w14:textId="6F755007" w:rsidR="00E87C9F" w:rsidRDefault="00000000" w:rsidP="00B37FB9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B37FB9">
        <w:rPr>
          <w:rFonts w:ascii="Times New Roman" w:hAnsi="Times New Roman" w:cs="Times New Roman"/>
          <w:sz w:val="20"/>
          <w:szCs w:val="20"/>
        </w:rPr>
        <w:t>Рис. 4</w:t>
      </w:r>
      <w:r w:rsidR="00B37FB9">
        <w:rPr>
          <w:rFonts w:ascii="Times New Roman" w:hAnsi="Times New Roman" w:cs="Times New Roman"/>
          <w:sz w:val="20"/>
          <w:szCs w:val="20"/>
        </w:rPr>
        <w:t>.</w:t>
      </w:r>
      <w:r w:rsidRPr="00B37FB9">
        <w:rPr>
          <w:rFonts w:ascii="Times New Roman" w:hAnsi="Times New Roman" w:cs="Times New Roman"/>
          <w:sz w:val="20"/>
          <w:szCs w:val="20"/>
        </w:rPr>
        <w:t xml:space="preserve"> Результат работы скрипта №2</w:t>
      </w:r>
    </w:p>
    <w:p w14:paraId="370B88EA" w14:textId="77777777" w:rsidR="00872868" w:rsidRPr="00B37FB9" w:rsidRDefault="00872868" w:rsidP="00B37FB9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7B940364" w14:textId="58850D9F" w:rsidR="00E87C9F" w:rsidRDefault="00000000" w:rsidP="00EC4FF0">
      <w:pPr>
        <w:pStyle w:val="Compact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Напишем командный файл — аналог команды ls (без использования </w:t>
      </w:r>
      <w:r w:rsidR="003A3125">
        <w:rPr>
          <w:rFonts w:ascii="Times New Roman" w:hAnsi="Times New Roman" w:cs="Times New Roman"/>
        </w:rPr>
        <w:t>к</w:t>
      </w:r>
      <w:r w:rsidRPr="00055ABF">
        <w:rPr>
          <w:rFonts w:ascii="Times New Roman" w:hAnsi="Times New Roman" w:cs="Times New Roman"/>
        </w:rPr>
        <w:t>оманды и команды dir), который выдавал информацию о нужном каталоге и выводил информацию о возможностях доступа к файлам этого каталога</w:t>
      </w:r>
      <w:r w:rsidR="00EC4FF0">
        <w:rPr>
          <w:rFonts w:ascii="Times New Roman" w:hAnsi="Times New Roman" w:cs="Times New Roman"/>
        </w:rPr>
        <w:t>.</w:t>
      </w:r>
    </w:p>
    <w:p w14:paraId="3CC8B9E2" w14:textId="77777777" w:rsidR="00EC4FF0" w:rsidRPr="00055ABF" w:rsidRDefault="00EC4FF0" w:rsidP="00EC4FF0">
      <w:pPr>
        <w:pStyle w:val="Compact"/>
        <w:rPr>
          <w:rFonts w:ascii="Times New Roman" w:hAnsi="Times New Roman" w:cs="Times New Roman"/>
        </w:rPr>
      </w:pPr>
    </w:p>
    <w:p w14:paraId="27602BE0" w14:textId="77777777" w:rsidR="00E87C9F" w:rsidRPr="00055ABF" w:rsidRDefault="00000000" w:rsidP="00872868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drawing>
          <wp:inline distT="0" distB="0" distL="0" distR="0" wp14:anchorId="7071C66D" wp14:editId="28325BEC">
            <wp:extent cx="4831080" cy="2204220"/>
            <wp:effectExtent l="0" t="0" r="0" b="0"/>
            <wp:docPr id="36" name="Picture" descr="Скрипт аналога команды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445" cy="220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FF456" w14:textId="76E063E4" w:rsidR="00E87C9F" w:rsidRPr="003A3125" w:rsidRDefault="00000000" w:rsidP="00872868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3A3125">
        <w:rPr>
          <w:rFonts w:ascii="Times New Roman" w:hAnsi="Times New Roman" w:cs="Times New Roman"/>
          <w:sz w:val="20"/>
          <w:szCs w:val="20"/>
        </w:rPr>
        <w:t>Рис. 5</w:t>
      </w:r>
      <w:r w:rsidR="00872868" w:rsidRPr="003A3125">
        <w:rPr>
          <w:rFonts w:ascii="Times New Roman" w:hAnsi="Times New Roman" w:cs="Times New Roman"/>
          <w:sz w:val="20"/>
          <w:szCs w:val="20"/>
        </w:rPr>
        <w:t>.</w:t>
      </w:r>
      <w:r w:rsidRPr="003A3125">
        <w:rPr>
          <w:rFonts w:ascii="Times New Roman" w:hAnsi="Times New Roman" w:cs="Times New Roman"/>
          <w:sz w:val="20"/>
          <w:szCs w:val="20"/>
        </w:rPr>
        <w:t xml:space="preserve"> </w:t>
      </w:r>
      <w:r w:rsidR="00EC4FF0">
        <w:rPr>
          <w:rFonts w:ascii="Times New Roman" w:hAnsi="Times New Roman" w:cs="Times New Roman"/>
          <w:sz w:val="20"/>
          <w:szCs w:val="20"/>
        </w:rPr>
        <w:t>Аналог</w:t>
      </w:r>
      <w:r w:rsidRPr="003A3125">
        <w:rPr>
          <w:rFonts w:ascii="Times New Roman" w:hAnsi="Times New Roman" w:cs="Times New Roman"/>
          <w:sz w:val="20"/>
          <w:szCs w:val="20"/>
        </w:rPr>
        <w:t xml:space="preserve"> команды ls</w:t>
      </w:r>
    </w:p>
    <w:p w14:paraId="7B55531A" w14:textId="77777777" w:rsidR="00872868" w:rsidRDefault="00872868">
      <w:pPr>
        <w:pStyle w:val="a0"/>
        <w:rPr>
          <w:rFonts w:ascii="Times New Roman" w:hAnsi="Times New Roman" w:cs="Times New Roman"/>
        </w:rPr>
      </w:pPr>
    </w:p>
    <w:p w14:paraId="5ACD576A" w14:textId="33D4873F" w:rsidR="00E87C9F" w:rsidRPr="00055ABF" w:rsidRDefault="00000000">
      <w:pPr>
        <w:pStyle w:val="a0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Делаем файл исполняемым и выводим результат.</w:t>
      </w:r>
    </w:p>
    <w:p w14:paraId="129F64FD" w14:textId="77777777" w:rsidR="00E87C9F" w:rsidRPr="00055ABF" w:rsidRDefault="00000000" w:rsidP="008A7E86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drawing>
          <wp:inline distT="0" distB="0" distL="0" distR="0" wp14:anchorId="4F647EB5" wp14:editId="37764AF6">
            <wp:extent cx="4979120" cy="257911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120" cy="257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1EB78" w14:textId="2657A4A9" w:rsidR="00E87C9F" w:rsidRPr="008A7E86" w:rsidRDefault="00000000" w:rsidP="008A7E86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8A7E86">
        <w:rPr>
          <w:rFonts w:ascii="Times New Roman" w:hAnsi="Times New Roman" w:cs="Times New Roman"/>
          <w:sz w:val="20"/>
          <w:szCs w:val="20"/>
        </w:rPr>
        <w:t>Рис. 6</w:t>
      </w:r>
      <w:r w:rsidR="008A7E86">
        <w:rPr>
          <w:rFonts w:ascii="Times New Roman" w:hAnsi="Times New Roman" w:cs="Times New Roman"/>
          <w:sz w:val="20"/>
          <w:szCs w:val="20"/>
        </w:rPr>
        <w:t>.</w:t>
      </w:r>
      <w:r w:rsidRPr="008A7E86">
        <w:rPr>
          <w:rFonts w:ascii="Times New Roman" w:hAnsi="Times New Roman" w:cs="Times New Roman"/>
          <w:sz w:val="20"/>
          <w:szCs w:val="20"/>
        </w:rPr>
        <w:t xml:space="preserve"> Результат работы скрипта №3</w:t>
      </w:r>
    </w:p>
    <w:p w14:paraId="66E31EDA" w14:textId="268709C6" w:rsidR="00E87C9F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 xml:space="preserve">Напишем командный файл, который получает в качестве аргумента командной строки формат файла (.txt, .doc, .jpg, .pdf и </w:t>
      </w:r>
      <w:r w:rsidR="00636EAA" w:rsidRPr="00055ABF">
        <w:rPr>
          <w:rFonts w:ascii="Times New Roman" w:hAnsi="Times New Roman" w:cs="Times New Roman"/>
        </w:rPr>
        <w:t>т. д.</w:t>
      </w:r>
      <w:r w:rsidRPr="00055ABF">
        <w:rPr>
          <w:rFonts w:ascii="Times New Roman" w:hAnsi="Times New Roman" w:cs="Times New Roman"/>
        </w:rPr>
        <w:t>) и вычисляет количество таких файлов в указанной директории. Путь к директории также передаётся в виде аргумента командной строки</w:t>
      </w:r>
      <w:r w:rsidR="00636EAA">
        <w:rPr>
          <w:rFonts w:ascii="Times New Roman" w:hAnsi="Times New Roman" w:cs="Times New Roman"/>
        </w:rPr>
        <w:t>.</w:t>
      </w:r>
    </w:p>
    <w:p w14:paraId="0CD0BF85" w14:textId="77777777" w:rsidR="00636EAA" w:rsidRPr="00055ABF" w:rsidRDefault="00636EAA" w:rsidP="00636EAA">
      <w:pPr>
        <w:pStyle w:val="Compact"/>
        <w:ind w:left="720"/>
        <w:rPr>
          <w:rFonts w:ascii="Times New Roman" w:hAnsi="Times New Roman" w:cs="Times New Roman"/>
        </w:rPr>
      </w:pPr>
    </w:p>
    <w:p w14:paraId="16888A85" w14:textId="77777777" w:rsidR="00E87C9F" w:rsidRPr="00055ABF" w:rsidRDefault="00000000" w:rsidP="00636EAA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drawing>
          <wp:inline distT="0" distB="0" distL="0" distR="0" wp14:anchorId="6E9AB243" wp14:editId="6D720FF9">
            <wp:extent cx="4655127" cy="1508333"/>
            <wp:effectExtent l="0" t="0" r="0" b="0"/>
            <wp:docPr id="42" name="Picture" descr="Скрипт подсчета количества файлов нужного форма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-1" r="-2223" b="25400"/>
                    <a:stretch/>
                  </pic:blipFill>
                  <pic:spPr bwMode="auto">
                    <a:xfrm>
                      <a:off x="0" y="0"/>
                      <a:ext cx="4668949" cy="1512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36BF60" w14:textId="538B11D4" w:rsidR="00E87C9F" w:rsidRDefault="00000000" w:rsidP="00636EAA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636EAA">
        <w:rPr>
          <w:rFonts w:ascii="Times New Roman" w:hAnsi="Times New Roman" w:cs="Times New Roman"/>
          <w:sz w:val="20"/>
          <w:szCs w:val="20"/>
        </w:rPr>
        <w:t>Рис. 7</w:t>
      </w:r>
      <w:r w:rsidR="00636EAA" w:rsidRPr="00636EAA">
        <w:rPr>
          <w:rFonts w:ascii="Times New Roman" w:hAnsi="Times New Roman" w:cs="Times New Roman"/>
          <w:sz w:val="20"/>
          <w:szCs w:val="20"/>
        </w:rPr>
        <w:t>. Подсчет</w:t>
      </w:r>
      <w:r w:rsidRPr="00636EAA">
        <w:rPr>
          <w:rFonts w:ascii="Times New Roman" w:hAnsi="Times New Roman" w:cs="Times New Roman"/>
          <w:sz w:val="20"/>
          <w:szCs w:val="20"/>
        </w:rPr>
        <w:t xml:space="preserve"> количества файлов нужного формата</w:t>
      </w:r>
    </w:p>
    <w:p w14:paraId="7A4AE322" w14:textId="77777777" w:rsidR="00636EAA" w:rsidRPr="00636EAA" w:rsidRDefault="00636EAA" w:rsidP="00636EAA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</w:p>
    <w:p w14:paraId="42587C0C" w14:textId="4C35AAC1" w:rsidR="00E87C9F" w:rsidRPr="00055ABF" w:rsidRDefault="00000000">
      <w:pPr>
        <w:pStyle w:val="a0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</w:rPr>
        <w:t>Делаем файл исполняемым и выводим результат</w:t>
      </w:r>
      <w:r w:rsidR="00636EAA">
        <w:rPr>
          <w:rFonts w:ascii="Times New Roman" w:hAnsi="Times New Roman" w:cs="Times New Roman"/>
        </w:rPr>
        <w:t>.</w:t>
      </w:r>
    </w:p>
    <w:p w14:paraId="579BBEB6" w14:textId="77777777" w:rsidR="00E87C9F" w:rsidRPr="00055ABF" w:rsidRDefault="00000000" w:rsidP="00636EAA">
      <w:pPr>
        <w:pStyle w:val="CaptionedFigure"/>
        <w:jc w:val="center"/>
        <w:rPr>
          <w:rFonts w:ascii="Times New Roman" w:hAnsi="Times New Roman" w:cs="Times New Roman"/>
        </w:rPr>
      </w:pPr>
      <w:r w:rsidRPr="00055A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66867E" wp14:editId="2F1B7F77">
            <wp:extent cx="5088226" cy="183642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787" cy="183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02A9B" w14:textId="54A0EDD8" w:rsidR="00E87C9F" w:rsidRPr="00636EAA" w:rsidRDefault="00000000" w:rsidP="00636EAA">
      <w:pPr>
        <w:pStyle w:val="ImageCaption"/>
        <w:jc w:val="center"/>
        <w:rPr>
          <w:rFonts w:ascii="Times New Roman" w:hAnsi="Times New Roman" w:cs="Times New Roman"/>
          <w:sz w:val="20"/>
          <w:szCs w:val="20"/>
        </w:rPr>
      </w:pPr>
      <w:r w:rsidRPr="00636EAA">
        <w:rPr>
          <w:rFonts w:ascii="Times New Roman" w:hAnsi="Times New Roman" w:cs="Times New Roman"/>
          <w:sz w:val="20"/>
          <w:szCs w:val="20"/>
        </w:rPr>
        <w:t>Рис. 8</w:t>
      </w:r>
      <w:r w:rsidR="00636EAA">
        <w:rPr>
          <w:rFonts w:ascii="Times New Roman" w:hAnsi="Times New Roman" w:cs="Times New Roman"/>
          <w:sz w:val="20"/>
          <w:szCs w:val="20"/>
        </w:rPr>
        <w:t>.</w:t>
      </w:r>
      <w:r w:rsidRPr="00636EAA">
        <w:rPr>
          <w:rFonts w:ascii="Times New Roman" w:hAnsi="Times New Roman" w:cs="Times New Roman"/>
          <w:sz w:val="20"/>
          <w:szCs w:val="20"/>
        </w:rPr>
        <w:t xml:space="preserve"> Результат работы скрипта №4</w:t>
      </w:r>
    </w:p>
    <w:p w14:paraId="57D461EC" w14:textId="77777777" w:rsidR="00636EAA" w:rsidRDefault="00636EAA" w:rsidP="00636EAA">
      <w:pPr>
        <w:pStyle w:val="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контрольные-вопросы"/>
      <w:bookmarkEnd w:id="3"/>
    </w:p>
    <w:p w14:paraId="749F31A8" w14:textId="46B2E3A7" w:rsidR="00E87C9F" w:rsidRDefault="00000000" w:rsidP="00636EAA">
      <w:pPr>
        <w:pStyle w:val="1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636EAA">
        <w:rPr>
          <w:rFonts w:ascii="Times New Roman" w:hAnsi="Times New Roman" w:cs="Times New Roman"/>
          <w:color w:val="auto"/>
          <w:sz w:val="24"/>
          <w:szCs w:val="24"/>
        </w:rPr>
        <w:t>Контрольные вопросы</w:t>
      </w:r>
    </w:p>
    <w:p w14:paraId="33C4EC23" w14:textId="77777777" w:rsidR="003A3125" w:rsidRPr="003A3125" w:rsidRDefault="003A3125" w:rsidP="003A3125">
      <w:pPr>
        <w:pStyle w:val="a0"/>
      </w:pPr>
    </w:p>
    <w:p w14:paraId="45EFCE08" w14:textId="14B36933" w:rsidR="00E87C9F" w:rsidRPr="00636EAA" w:rsidRDefault="00000000" w:rsidP="00191CF2">
      <w:pPr>
        <w:pStyle w:val="Fir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Командная оболочка – это интерфейс между пользователем и операционной системой, который позволяет пользователю взаимодействовать с операционной системой путем ввода текстовых команд. Примеры командных оболочек включают Bash (Bourne Again Shell), Zsh (Z Shell), Fish (Friendly Interactive Shell) и другие. Они отличаются по своим возможностям, синтаксису, встроенным функциям и поддерживаемым расширениям.</w:t>
      </w:r>
    </w:p>
    <w:p w14:paraId="2C1FA2EA" w14:textId="4110B607" w:rsidR="00E87C9F" w:rsidRPr="00636EAA" w:rsidRDefault="00000000" w:rsidP="00191CF2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POSIX (Portable Operating System Interface) – это семейство стандартов, разработанных для обеспечения совместимости между различными операционными системами Unix. Он определяет общие интерфейсы для программирования на языке C, командной строки и управления файлами.</w:t>
      </w:r>
    </w:p>
    <w:p w14:paraId="71469E1A" w14:textId="76EF7E5D" w:rsidR="00E87C9F" w:rsidRPr="00636EAA" w:rsidRDefault="00000000" w:rsidP="00191CF2">
      <w:pPr>
        <w:pStyle w:val="Fir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В языке программирования bash переменные определяются путем присваивания значений их именам. Например:</w:t>
      </w:r>
    </w:p>
    <w:p w14:paraId="3D2C45E1" w14:textId="77777777" w:rsidR="00E87C9F" w:rsidRPr="00636EAA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Переменные: </w:t>
      </w:r>
      <w:r w:rsidRPr="00636EAA">
        <w:rPr>
          <w:rStyle w:val="VerbatimChar"/>
          <w:rFonts w:ascii="Times New Roman" w:hAnsi="Times New Roman" w:cs="Times New Roman"/>
          <w:sz w:val="24"/>
        </w:rPr>
        <w:t>variable_name=value</w:t>
      </w:r>
    </w:p>
    <w:p w14:paraId="66819B15" w14:textId="77777777" w:rsidR="00E87C9F" w:rsidRPr="00636EAA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Массивы: </w:t>
      </w:r>
      <w:r w:rsidRPr="00636EAA">
        <w:rPr>
          <w:rStyle w:val="VerbatimChar"/>
          <w:rFonts w:ascii="Times New Roman" w:hAnsi="Times New Roman" w:cs="Times New Roman"/>
          <w:sz w:val="24"/>
        </w:rPr>
        <w:t>array_name[index]=value</w:t>
      </w:r>
    </w:p>
    <w:p w14:paraId="238F1A03" w14:textId="0C26A417" w:rsidR="00E87C9F" w:rsidRPr="00636EAA" w:rsidRDefault="00000000" w:rsidP="00191CF2">
      <w:pPr>
        <w:pStyle w:val="FirstParagraph"/>
        <w:numPr>
          <w:ilvl w:val="0"/>
          <w:numId w:val="13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Оператор let используется для выполнения арифметических выражений в bash. Оператор read используется для считывания значений из стандартного ввода и присваивания их переменным.</w:t>
      </w:r>
    </w:p>
    <w:p w14:paraId="5E3F74A0" w14:textId="7B4A24CE" w:rsidR="00E87C9F" w:rsidRPr="00636EAA" w:rsidRDefault="00000000" w:rsidP="00191CF2">
      <w:pPr>
        <w:pStyle w:val="Fir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В языке программирования bash можно применять стандартные арифметические операции, такие как сложение, вычитание, умножение и деление.</w:t>
      </w:r>
    </w:p>
    <w:p w14:paraId="555D1941" w14:textId="474DF4F4" w:rsidR="00E87C9F" w:rsidRPr="00636EAA" w:rsidRDefault="00000000" w:rsidP="00191CF2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Операция </w:t>
      </w:r>
      <w:r w:rsidRPr="00636EAA">
        <w:rPr>
          <w:rStyle w:val="VerbatimChar"/>
          <w:rFonts w:ascii="Times New Roman" w:hAnsi="Times New Roman" w:cs="Times New Roman"/>
          <w:sz w:val="24"/>
        </w:rPr>
        <w:t>(( ))</w:t>
      </w:r>
      <w:r w:rsidRPr="00636EAA">
        <w:rPr>
          <w:rFonts w:ascii="Times New Roman" w:hAnsi="Times New Roman" w:cs="Times New Roman"/>
        </w:rPr>
        <w:t xml:space="preserve"> в bash используется для выполнения арифметических вычислений.</w:t>
      </w:r>
    </w:p>
    <w:p w14:paraId="33E91FB8" w14:textId="6F25AF81" w:rsidR="00E87C9F" w:rsidRPr="00636EAA" w:rsidRDefault="00000000" w:rsidP="00191CF2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Некоторые стандартные имена переменных в bash:</w:t>
      </w:r>
    </w:p>
    <w:p w14:paraId="1172B77A" w14:textId="77777777" w:rsidR="00E87C9F" w:rsidRPr="00636EA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HOME</w:t>
      </w:r>
      <w:r w:rsidRPr="00636EAA">
        <w:rPr>
          <w:rFonts w:ascii="Times New Roman" w:hAnsi="Times New Roman" w:cs="Times New Roman"/>
        </w:rPr>
        <w:t>: домашний каталог текущего пользователя.</w:t>
      </w:r>
    </w:p>
    <w:p w14:paraId="78F590CB" w14:textId="77777777" w:rsidR="00E87C9F" w:rsidRPr="00636EA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PWD</w:t>
      </w:r>
      <w:r w:rsidRPr="00636EAA">
        <w:rPr>
          <w:rFonts w:ascii="Times New Roman" w:hAnsi="Times New Roman" w:cs="Times New Roman"/>
        </w:rPr>
        <w:t>: текущий рабочий каталог.</w:t>
      </w:r>
    </w:p>
    <w:p w14:paraId="7FC0B4E7" w14:textId="77777777" w:rsidR="00E87C9F" w:rsidRPr="00636EA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PATH</w:t>
      </w:r>
      <w:r w:rsidRPr="00636EAA">
        <w:rPr>
          <w:rFonts w:ascii="Times New Roman" w:hAnsi="Times New Roman" w:cs="Times New Roman"/>
        </w:rPr>
        <w:t>: список каталогов, в которых операционная система ищет исполняемые файлы.</w:t>
      </w:r>
    </w:p>
    <w:p w14:paraId="1EE8F72F" w14:textId="77777777" w:rsidR="00E87C9F" w:rsidRPr="00636EAA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lastRenderedPageBreak/>
        <w:t>USER</w:t>
      </w:r>
      <w:r w:rsidRPr="00636EAA">
        <w:rPr>
          <w:rFonts w:ascii="Times New Roman" w:hAnsi="Times New Roman" w:cs="Times New Roman"/>
        </w:rPr>
        <w:t>: имя текущего пользователя.</w:t>
      </w:r>
    </w:p>
    <w:p w14:paraId="6D53960C" w14:textId="0B9D81ED" w:rsidR="00E87C9F" w:rsidRPr="00636EAA" w:rsidRDefault="00000000" w:rsidP="00191CF2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Метасимволы – это символы, которые имеют специальное значение в контексте командной строки или шаблонов файлов. Некоторые примеры метасимволов включают </w:t>
      </w:r>
      <w:r w:rsidRPr="00636EAA">
        <w:rPr>
          <w:rStyle w:val="VerbatimChar"/>
          <w:rFonts w:ascii="Times New Roman" w:hAnsi="Times New Roman" w:cs="Times New Roman"/>
          <w:sz w:val="24"/>
        </w:rPr>
        <w:t>*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?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[ ]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{ }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|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;</w:t>
      </w:r>
      <w:r w:rsidRPr="00636EAA">
        <w:rPr>
          <w:rFonts w:ascii="Times New Roman" w:hAnsi="Times New Roman" w:cs="Times New Roman"/>
        </w:rPr>
        <w:t xml:space="preserve"> и </w:t>
      </w:r>
      <w:r w:rsidRPr="00636EAA">
        <w:rPr>
          <w:rStyle w:val="VerbatimChar"/>
          <w:rFonts w:ascii="Times New Roman" w:hAnsi="Times New Roman" w:cs="Times New Roman"/>
          <w:sz w:val="24"/>
        </w:rPr>
        <w:t>&amp;</w:t>
      </w:r>
      <w:r w:rsidRPr="00636EAA">
        <w:rPr>
          <w:rFonts w:ascii="Times New Roman" w:hAnsi="Times New Roman" w:cs="Times New Roman"/>
        </w:rPr>
        <w:t>.</w:t>
      </w:r>
    </w:p>
    <w:p w14:paraId="135AFF6A" w14:textId="2DBCF028" w:rsidR="00E87C9F" w:rsidRPr="00636EAA" w:rsidRDefault="00000000" w:rsidP="00191CF2">
      <w:pPr>
        <w:pStyle w:val="Fir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Для экранирования метасимволов в bash используется обратная косая черта </w:t>
      </w:r>
      <w:r w:rsidRPr="00636EAA">
        <w:rPr>
          <w:rStyle w:val="VerbatimChar"/>
          <w:rFonts w:ascii="Times New Roman" w:hAnsi="Times New Roman" w:cs="Times New Roman"/>
          <w:sz w:val="24"/>
        </w:rPr>
        <w:t>\</w:t>
      </w:r>
      <w:r w:rsidRPr="00636EAA">
        <w:rPr>
          <w:rFonts w:ascii="Times New Roman" w:hAnsi="Times New Roman" w:cs="Times New Roman"/>
        </w:rPr>
        <w:t xml:space="preserve">. Например, чтобы использовать символ </w:t>
      </w:r>
      <w:r w:rsidRPr="00636EAA">
        <w:rPr>
          <w:rStyle w:val="VerbatimChar"/>
          <w:rFonts w:ascii="Times New Roman" w:hAnsi="Times New Roman" w:cs="Times New Roman"/>
          <w:sz w:val="24"/>
        </w:rPr>
        <w:t>*</w:t>
      </w:r>
      <w:r w:rsidRPr="00636EAA">
        <w:rPr>
          <w:rFonts w:ascii="Times New Roman" w:hAnsi="Times New Roman" w:cs="Times New Roman"/>
        </w:rPr>
        <w:t xml:space="preserve"> как обычный символ, его можно экранировать так: </w:t>
      </w:r>
      <w:r w:rsidRPr="00636EAA">
        <w:rPr>
          <w:rStyle w:val="VerbatimChar"/>
          <w:rFonts w:ascii="Times New Roman" w:hAnsi="Times New Roman" w:cs="Times New Roman"/>
          <w:sz w:val="24"/>
        </w:rPr>
        <w:t>\*</w:t>
      </w:r>
      <w:r w:rsidRPr="00636EAA">
        <w:rPr>
          <w:rFonts w:ascii="Times New Roman" w:hAnsi="Times New Roman" w:cs="Times New Roman"/>
        </w:rPr>
        <w:t>.</w:t>
      </w:r>
    </w:p>
    <w:p w14:paraId="553F8385" w14:textId="6986877A" w:rsidR="00E87C9F" w:rsidRPr="00636EAA" w:rsidRDefault="00000000" w:rsidP="00191CF2">
      <w:pPr>
        <w:pStyle w:val="Fir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Для создания и запуска командных файлов в bash можно использовать текстовый редактор для создания файла с расширением </w:t>
      </w:r>
      <w:r w:rsidRPr="00636EAA">
        <w:rPr>
          <w:rStyle w:val="VerbatimChar"/>
          <w:rFonts w:ascii="Times New Roman" w:hAnsi="Times New Roman" w:cs="Times New Roman"/>
          <w:sz w:val="24"/>
        </w:rPr>
        <w:t>.sh</w:t>
      </w:r>
      <w:r w:rsidRPr="00636EAA">
        <w:rPr>
          <w:rFonts w:ascii="Times New Roman" w:hAnsi="Times New Roman" w:cs="Times New Roman"/>
        </w:rPr>
        <w:t xml:space="preserve">, затем присвоить ему права на выполнение с помощью команды </w:t>
      </w:r>
      <w:r w:rsidRPr="00636EAA">
        <w:rPr>
          <w:rStyle w:val="VerbatimChar"/>
          <w:rFonts w:ascii="Times New Roman" w:hAnsi="Times New Roman" w:cs="Times New Roman"/>
          <w:sz w:val="24"/>
        </w:rPr>
        <w:t>chmod +x filename.sh</w:t>
      </w:r>
      <w:r w:rsidRPr="00636EAA">
        <w:rPr>
          <w:rFonts w:ascii="Times New Roman" w:hAnsi="Times New Roman" w:cs="Times New Roman"/>
        </w:rPr>
        <w:t xml:space="preserve">, и, наконец, запустить файл с помощью команды </w:t>
      </w:r>
      <w:r w:rsidRPr="00636EAA">
        <w:rPr>
          <w:rStyle w:val="VerbatimChar"/>
          <w:rFonts w:ascii="Times New Roman" w:hAnsi="Times New Roman" w:cs="Times New Roman"/>
          <w:sz w:val="24"/>
        </w:rPr>
        <w:t>./filename.sh</w:t>
      </w:r>
      <w:r w:rsidRPr="00636EAA">
        <w:rPr>
          <w:rFonts w:ascii="Times New Roman" w:hAnsi="Times New Roman" w:cs="Times New Roman"/>
        </w:rPr>
        <w:t>.</w:t>
      </w:r>
    </w:p>
    <w:p w14:paraId="62DBB7BA" w14:textId="286D660B" w:rsidR="00E87C9F" w:rsidRPr="00636EAA" w:rsidRDefault="00000000" w:rsidP="00191CF2">
      <w:pPr>
        <w:pStyle w:val="Fir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Функции в языке программирования bash определяются с использованием ключевого слова </w:t>
      </w:r>
      <w:r w:rsidRPr="00636EAA">
        <w:rPr>
          <w:rStyle w:val="VerbatimChar"/>
          <w:rFonts w:ascii="Times New Roman" w:hAnsi="Times New Roman" w:cs="Times New Roman"/>
          <w:sz w:val="24"/>
        </w:rPr>
        <w:t>function</w:t>
      </w:r>
      <w:r w:rsidRPr="00636EAA">
        <w:rPr>
          <w:rFonts w:ascii="Times New Roman" w:hAnsi="Times New Roman" w:cs="Times New Roman"/>
        </w:rPr>
        <w:t xml:space="preserve"> или просто с именем функции, после чего идет блок кода. Например:</w:t>
      </w:r>
    </w:p>
    <w:p w14:paraId="66486BBF" w14:textId="027F911A" w:rsidR="00E87C9F" w:rsidRPr="00636EAA" w:rsidRDefault="00000000" w:rsidP="00191CF2">
      <w:pPr>
        <w:pStyle w:val="SourceCode"/>
        <w:rPr>
          <w:rFonts w:ascii="Times New Roman" w:hAnsi="Times New Roman" w:cs="Times New Roman"/>
        </w:rPr>
      </w:pPr>
      <w:r w:rsidRPr="00636EAA">
        <w:rPr>
          <w:rStyle w:val="KeywordTok"/>
          <w:rFonts w:ascii="Times New Roman" w:hAnsi="Times New Roman" w:cs="Times New Roman"/>
          <w:b w:val="0"/>
          <w:color w:val="auto"/>
          <w:sz w:val="24"/>
        </w:rPr>
        <w:t>function</w:t>
      </w:r>
      <w:r w:rsidRPr="00636EAA">
        <w:rPr>
          <w:rStyle w:val="FunctionTok"/>
          <w:rFonts w:ascii="Times New Roman" w:hAnsi="Times New Roman" w:cs="Times New Roman"/>
          <w:color w:val="auto"/>
          <w:sz w:val="24"/>
        </w:rPr>
        <w:t xml:space="preserve"> my_function</w:t>
      </w:r>
      <w:r w:rsidRPr="00636EAA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636EAA">
        <w:rPr>
          <w:rStyle w:val="KeywordTok"/>
          <w:rFonts w:ascii="Times New Roman" w:hAnsi="Times New Roman" w:cs="Times New Roman"/>
          <w:b w:val="0"/>
          <w:color w:val="auto"/>
          <w:sz w:val="24"/>
        </w:rPr>
        <w:t>{</w:t>
      </w:r>
      <w:r w:rsidRPr="00636EAA">
        <w:rPr>
          <w:rFonts w:ascii="Times New Roman" w:hAnsi="Times New Roman" w:cs="Times New Roman"/>
        </w:rPr>
        <w:br/>
      </w:r>
      <w:r w:rsidRPr="00636EAA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636EAA">
        <w:rPr>
          <w:rStyle w:val="CommentTok"/>
          <w:rFonts w:ascii="Times New Roman" w:hAnsi="Times New Roman" w:cs="Times New Roman"/>
          <w:color w:val="auto"/>
          <w:sz w:val="24"/>
        </w:rPr>
        <w:t># Код функции</w:t>
      </w:r>
      <w:r w:rsidRPr="00636EAA">
        <w:rPr>
          <w:rFonts w:ascii="Times New Roman" w:hAnsi="Times New Roman" w:cs="Times New Roman"/>
        </w:rPr>
        <w:br/>
      </w:r>
      <w:r w:rsidRPr="00636EAA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636EAA">
        <w:rPr>
          <w:rStyle w:val="KeywordTok"/>
          <w:rFonts w:ascii="Times New Roman" w:hAnsi="Times New Roman" w:cs="Times New Roman"/>
          <w:b w:val="0"/>
          <w:color w:val="auto"/>
          <w:sz w:val="24"/>
        </w:rPr>
        <w:t>}</w:t>
      </w:r>
      <w:r w:rsidRPr="00636EAA">
        <w:rPr>
          <w:rStyle w:val="NormalTok"/>
          <w:rFonts w:ascii="Times New Roman" w:hAnsi="Times New Roman" w:cs="Times New Roman"/>
          <w:sz w:val="24"/>
        </w:rPr>
        <w:t xml:space="preserve"> </w:t>
      </w:r>
    </w:p>
    <w:p w14:paraId="035A70A8" w14:textId="2CF5FF0F" w:rsidR="00E87C9F" w:rsidRPr="00636EAA" w:rsidRDefault="00000000" w:rsidP="00191CF2">
      <w:pPr>
        <w:pStyle w:val="Fir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Для определения, является ли файл каталогом или обычным файлом, можно использовать команду </w:t>
      </w:r>
      <w:r w:rsidRPr="00636EAA">
        <w:rPr>
          <w:rStyle w:val="VerbatimChar"/>
          <w:rFonts w:ascii="Times New Roman" w:hAnsi="Times New Roman" w:cs="Times New Roman"/>
          <w:sz w:val="24"/>
        </w:rPr>
        <w:t>test</w:t>
      </w:r>
      <w:r w:rsidRPr="00636EAA">
        <w:rPr>
          <w:rFonts w:ascii="Times New Roman" w:hAnsi="Times New Roman" w:cs="Times New Roman"/>
        </w:rPr>
        <w:t>. Например:</w:t>
      </w:r>
    </w:p>
    <w:p w14:paraId="3FA09095" w14:textId="77777777" w:rsidR="00E87C9F" w:rsidRPr="00636EAA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Проверка на каталог: </w:t>
      </w:r>
      <w:r w:rsidRPr="00636EAA">
        <w:rPr>
          <w:rStyle w:val="VerbatimChar"/>
          <w:rFonts w:ascii="Times New Roman" w:hAnsi="Times New Roman" w:cs="Times New Roman"/>
          <w:sz w:val="24"/>
        </w:rPr>
        <w:t>test -d filename</w:t>
      </w:r>
    </w:p>
    <w:p w14:paraId="0DD77CC6" w14:textId="77777777" w:rsidR="00E87C9F" w:rsidRPr="00636EAA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Проверка на обычный файл: </w:t>
      </w:r>
      <w:r w:rsidRPr="00636EAA">
        <w:rPr>
          <w:rStyle w:val="VerbatimChar"/>
          <w:rFonts w:ascii="Times New Roman" w:hAnsi="Times New Roman" w:cs="Times New Roman"/>
          <w:sz w:val="24"/>
        </w:rPr>
        <w:t>test -f filename</w:t>
      </w:r>
    </w:p>
    <w:p w14:paraId="3BA7EE58" w14:textId="7ABFF0B4" w:rsidR="00E87C9F" w:rsidRPr="00636EAA" w:rsidRDefault="00000000" w:rsidP="00191CF2">
      <w:pPr>
        <w:pStyle w:val="Fir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Команды set, typeset и unset используются для работы с переменными в bash:</w:t>
      </w:r>
    </w:p>
    <w:p w14:paraId="346F6E33" w14:textId="77777777" w:rsidR="00E87C9F" w:rsidRPr="00636EAA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set</w:t>
      </w:r>
      <w:r w:rsidRPr="00636EAA">
        <w:rPr>
          <w:rFonts w:ascii="Times New Roman" w:hAnsi="Times New Roman" w:cs="Times New Roman"/>
        </w:rPr>
        <w:t>: устанавливает значения и флаги для параметров командной строки.</w:t>
      </w:r>
    </w:p>
    <w:p w14:paraId="31E37844" w14:textId="77777777" w:rsidR="00E87C9F" w:rsidRPr="00636EAA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typeset</w:t>
      </w:r>
      <w:r w:rsidRPr="00636EAA">
        <w:rPr>
          <w:rFonts w:ascii="Times New Roman" w:hAnsi="Times New Roman" w:cs="Times New Roman"/>
        </w:rPr>
        <w:t>: используется для объявления переменных с определенными свойствами, такими как readonly или integer.</w:t>
      </w:r>
    </w:p>
    <w:p w14:paraId="7E898518" w14:textId="77777777" w:rsidR="00E87C9F" w:rsidRPr="00636EAA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unset</w:t>
      </w:r>
      <w:r w:rsidRPr="00636EAA">
        <w:rPr>
          <w:rFonts w:ascii="Times New Roman" w:hAnsi="Times New Roman" w:cs="Times New Roman"/>
        </w:rPr>
        <w:t>: удаляет значения переменных.</w:t>
      </w:r>
    </w:p>
    <w:p w14:paraId="7F823C0D" w14:textId="6C51A2D7" w:rsidR="00E87C9F" w:rsidRPr="00636EAA" w:rsidRDefault="00000000" w:rsidP="00191CF2">
      <w:pPr>
        <w:pStyle w:val="Fir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Параметры передаются в командные файлы в виде аргументов командной строки. Они доступны внутри скрипта через специальные переменные </w:t>
      </w:r>
      <w:r w:rsidRPr="00636EAA">
        <w:rPr>
          <w:rStyle w:val="VerbatimChar"/>
          <w:rFonts w:ascii="Times New Roman" w:hAnsi="Times New Roman" w:cs="Times New Roman"/>
          <w:sz w:val="24"/>
        </w:rPr>
        <w:t>$1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$2</w:t>
      </w:r>
      <w:r w:rsidRPr="00636EAA">
        <w:rPr>
          <w:rFonts w:ascii="Times New Roman" w:hAnsi="Times New Roman" w:cs="Times New Roman"/>
        </w:rPr>
        <w:t xml:space="preserve">, </w:t>
      </w:r>
      <w:r w:rsidRPr="00636EAA">
        <w:rPr>
          <w:rStyle w:val="VerbatimChar"/>
          <w:rFonts w:ascii="Times New Roman" w:hAnsi="Times New Roman" w:cs="Times New Roman"/>
          <w:sz w:val="24"/>
        </w:rPr>
        <w:t>$3</w:t>
      </w:r>
      <w:r w:rsidRPr="00636EAA">
        <w:rPr>
          <w:rFonts w:ascii="Times New Roman" w:hAnsi="Times New Roman" w:cs="Times New Roman"/>
        </w:rPr>
        <w:t xml:space="preserve"> и так далее, где </w:t>
      </w:r>
      <w:r w:rsidRPr="00636EAA">
        <w:rPr>
          <w:rStyle w:val="VerbatimChar"/>
          <w:rFonts w:ascii="Times New Roman" w:hAnsi="Times New Roman" w:cs="Times New Roman"/>
          <w:sz w:val="24"/>
        </w:rPr>
        <w:t>$1</w:t>
      </w:r>
      <w:r w:rsidRPr="00636EAA">
        <w:rPr>
          <w:rFonts w:ascii="Times New Roman" w:hAnsi="Times New Roman" w:cs="Times New Roman"/>
        </w:rPr>
        <w:t xml:space="preserve"> содержит первый аргумент, </w:t>
      </w:r>
      <w:r w:rsidRPr="00636EAA">
        <w:rPr>
          <w:rStyle w:val="VerbatimChar"/>
          <w:rFonts w:ascii="Times New Roman" w:hAnsi="Times New Roman" w:cs="Times New Roman"/>
          <w:sz w:val="24"/>
        </w:rPr>
        <w:t>$2</w:t>
      </w:r>
      <w:r w:rsidRPr="00636EAA">
        <w:rPr>
          <w:rFonts w:ascii="Times New Roman" w:hAnsi="Times New Roman" w:cs="Times New Roman"/>
        </w:rPr>
        <w:t xml:space="preserve"> – второй и т.д.</w:t>
      </w:r>
    </w:p>
    <w:p w14:paraId="2F569900" w14:textId="4BAECE33" w:rsidR="00E87C9F" w:rsidRPr="00636EAA" w:rsidRDefault="00000000" w:rsidP="00191CF2">
      <w:pPr>
        <w:pStyle w:val="Fir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Некоторые специальные переменные языка bash и их назначение:</w:t>
      </w:r>
    </w:p>
    <w:p w14:paraId="2838676C" w14:textId="77777777" w:rsidR="00E87C9F" w:rsidRPr="00636EAA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$0</w:t>
      </w:r>
      <w:r w:rsidRPr="00636EAA">
        <w:rPr>
          <w:rFonts w:ascii="Times New Roman" w:hAnsi="Times New Roman" w:cs="Times New Roman"/>
        </w:rPr>
        <w:t>: имя текущей выполняемой программы.</w:t>
      </w:r>
    </w:p>
    <w:p w14:paraId="16E46C95" w14:textId="77777777" w:rsidR="00E87C9F" w:rsidRPr="00636EAA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$#</w:t>
      </w:r>
      <w:r w:rsidRPr="00636EAA">
        <w:rPr>
          <w:rFonts w:ascii="Times New Roman" w:hAnsi="Times New Roman" w:cs="Times New Roman"/>
        </w:rPr>
        <w:t>: количество аргументов, переданных скрипту.</w:t>
      </w:r>
    </w:p>
    <w:p w14:paraId="54265B82" w14:textId="77777777" w:rsidR="00E87C9F" w:rsidRPr="00636EAA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$?</w:t>
      </w:r>
      <w:r w:rsidRPr="00636EAA">
        <w:rPr>
          <w:rFonts w:ascii="Times New Roman" w:hAnsi="Times New Roman" w:cs="Times New Roman"/>
        </w:rPr>
        <w:t>: код возврата последней выполненной команды.</w:t>
      </w:r>
    </w:p>
    <w:p w14:paraId="5E9159B9" w14:textId="77777777" w:rsidR="00E87C9F" w:rsidRPr="00636EAA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$$</w:t>
      </w:r>
      <w:r w:rsidRPr="00636EAA">
        <w:rPr>
          <w:rFonts w:ascii="Times New Roman" w:hAnsi="Times New Roman" w:cs="Times New Roman"/>
        </w:rPr>
        <w:t>: PID (идентификатор процесса) текущего скрипта.</w:t>
      </w:r>
    </w:p>
    <w:p w14:paraId="092C03B3" w14:textId="77777777" w:rsidR="00E87C9F" w:rsidRPr="00636EAA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636EAA">
        <w:rPr>
          <w:rStyle w:val="VerbatimChar"/>
          <w:rFonts w:ascii="Times New Roman" w:hAnsi="Times New Roman" w:cs="Times New Roman"/>
          <w:sz w:val="24"/>
        </w:rPr>
        <w:t>$!</w:t>
      </w:r>
      <w:r w:rsidRPr="00636EAA">
        <w:rPr>
          <w:rFonts w:ascii="Times New Roman" w:hAnsi="Times New Roman" w:cs="Times New Roman"/>
        </w:rPr>
        <w:t>: PID последнего запущенного фонового процесса.</w:t>
      </w:r>
    </w:p>
    <w:p w14:paraId="7896964F" w14:textId="0C295AE3" w:rsidR="00E87C9F" w:rsidRPr="00636EAA" w:rsidRDefault="00000000">
      <w:pPr>
        <w:pStyle w:val="1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bookmarkStart w:id="5" w:name="выводы"/>
      <w:bookmarkEnd w:id="4"/>
      <w:r w:rsidRPr="00636EAA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Вывод</w:t>
      </w:r>
    </w:p>
    <w:p w14:paraId="44113BF3" w14:textId="5E2402A7" w:rsidR="00E87C9F" w:rsidRPr="00636EAA" w:rsidRDefault="00000000">
      <w:pPr>
        <w:pStyle w:val="FirstParagraph"/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 xml:space="preserve">В данной лабораторной работе </w:t>
      </w:r>
      <w:r w:rsidR="00636EAA">
        <w:rPr>
          <w:rFonts w:ascii="Times New Roman" w:hAnsi="Times New Roman" w:cs="Times New Roman"/>
        </w:rPr>
        <w:t xml:space="preserve">я </w:t>
      </w:r>
      <w:r w:rsidRPr="00636EAA">
        <w:rPr>
          <w:rFonts w:ascii="Times New Roman" w:hAnsi="Times New Roman" w:cs="Times New Roman"/>
        </w:rPr>
        <w:t>изучил</w:t>
      </w:r>
      <w:r w:rsidR="00636EAA">
        <w:rPr>
          <w:rFonts w:ascii="Times New Roman" w:hAnsi="Times New Roman" w:cs="Times New Roman"/>
        </w:rPr>
        <w:t>а</w:t>
      </w:r>
      <w:r w:rsidRPr="00636EAA">
        <w:rPr>
          <w:rFonts w:ascii="Times New Roman" w:hAnsi="Times New Roman" w:cs="Times New Roman"/>
        </w:rPr>
        <w:t xml:space="preserve"> основы программирования в оболочке ОС UNIX/Linux</w:t>
      </w:r>
      <w:r w:rsidR="00636EAA">
        <w:rPr>
          <w:rFonts w:ascii="Times New Roman" w:hAnsi="Times New Roman" w:cs="Times New Roman"/>
        </w:rPr>
        <w:t xml:space="preserve"> и</w:t>
      </w:r>
      <w:r w:rsidRPr="00636EAA">
        <w:rPr>
          <w:rFonts w:ascii="Times New Roman" w:hAnsi="Times New Roman" w:cs="Times New Roman"/>
        </w:rPr>
        <w:t xml:space="preserve"> научил</w:t>
      </w:r>
      <w:r w:rsidR="00636EAA">
        <w:rPr>
          <w:rFonts w:ascii="Times New Roman" w:hAnsi="Times New Roman" w:cs="Times New Roman"/>
        </w:rPr>
        <w:t>а</w:t>
      </w:r>
      <w:r w:rsidRPr="00636EAA">
        <w:rPr>
          <w:rFonts w:ascii="Times New Roman" w:hAnsi="Times New Roman" w:cs="Times New Roman"/>
        </w:rPr>
        <w:t>сь писать небольшие командные файлы.</w:t>
      </w:r>
    </w:p>
    <w:p w14:paraId="6435BECE" w14:textId="77777777" w:rsidR="00E87C9F" w:rsidRPr="00636EAA" w:rsidRDefault="00000000">
      <w:pPr>
        <w:pStyle w:val="1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bookmarkStart w:id="6" w:name="список-литературы"/>
      <w:bookmarkEnd w:id="5"/>
      <w:r w:rsidRPr="00636EAA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lastRenderedPageBreak/>
        <w:t>Список литературы</w:t>
      </w:r>
    </w:p>
    <w:p w14:paraId="7CE5C364" w14:textId="77777777" w:rsidR="00E87C9F" w:rsidRPr="00636EAA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636EAA">
        <w:rPr>
          <w:rFonts w:ascii="Times New Roman" w:hAnsi="Times New Roman" w:cs="Times New Roman"/>
        </w:rPr>
        <w:t>Руководство к лабораторной работе №9.</w:t>
      </w:r>
      <w:bookmarkStart w:id="7" w:name="refs"/>
      <w:bookmarkEnd w:id="6"/>
      <w:bookmarkEnd w:id="7"/>
    </w:p>
    <w:sectPr w:rsidR="00E87C9F" w:rsidRPr="00636E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78D35" w14:textId="77777777" w:rsidR="00784D1D" w:rsidRDefault="00784D1D">
      <w:pPr>
        <w:spacing w:after="0"/>
      </w:pPr>
      <w:r>
        <w:separator/>
      </w:r>
    </w:p>
  </w:endnote>
  <w:endnote w:type="continuationSeparator" w:id="0">
    <w:p w14:paraId="10BDCCCE" w14:textId="77777777" w:rsidR="00784D1D" w:rsidRDefault="00784D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EAD4A" w14:textId="77777777" w:rsidR="00784D1D" w:rsidRDefault="00784D1D">
      <w:r>
        <w:separator/>
      </w:r>
    </w:p>
  </w:footnote>
  <w:footnote w:type="continuationSeparator" w:id="0">
    <w:p w14:paraId="1BA55194" w14:textId="77777777" w:rsidR="00784D1D" w:rsidRDefault="00784D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F66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A0B1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7E44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C8ED56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F3EA36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2D72D97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EDDA8CA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5A6278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F9B2DC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26CA621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DA82378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4C42DE4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0C8E00F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B21C8CA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5174403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889A26D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5380B3B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1575118076">
    <w:abstractNumId w:val="0"/>
  </w:num>
  <w:num w:numId="2" w16cid:durableId="6038487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3124976">
    <w:abstractNumId w:val="1"/>
  </w:num>
  <w:num w:numId="4" w16cid:durableId="1422724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249809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0235556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2958299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048796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49462077">
    <w:abstractNumId w:val="3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878471966">
    <w:abstractNumId w:val="4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521863902">
    <w:abstractNumId w:val="1"/>
  </w:num>
  <w:num w:numId="12" w16cid:durableId="16991581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202140234">
    <w:abstractNumId w:val="6"/>
    <w:lvlOverride w:ilvl="0">
      <w:startOverride w:val="4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 w16cid:durableId="2072077822">
    <w:abstractNumId w:val="7"/>
    <w:lvlOverride w:ilvl="0">
      <w:startOverride w:val="5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 w16cid:durableId="1551526922">
    <w:abstractNumId w:val="8"/>
    <w:lvlOverride w:ilvl="0">
      <w:startOverride w:val="6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 w16cid:durableId="1236430837">
    <w:abstractNumId w:val="1"/>
  </w:num>
  <w:num w:numId="17" w16cid:durableId="582647148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" w16cid:durableId="1182403431">
    <w:abstractNumId w:val="10"/>
    <w:lvlOverride w:ilvl="0">
      <w:startOverride w:val="8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 w16cid:durableId="847400899">
    <w:abstractNumId w:val="11"/>
    <w:lvlOverride w:ilvl="0">
      <w:startOverride w:val="9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0" w16cid:durableId="1160927879">
    <w:abstractNumId w:val="12"/>
    <w:lvlOverride w:ilvl="0">
      <w:startOverride w:val="10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1" w16cid:durableId="1138689480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2" w16cid:durableId="214633622">
    <w:abstractNumId w:val="1"/>
  </w:num>
  <w:num w:numId="23" w16cid:durableId="275913076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4" w16cid:durableId="1582058996">
    <w:abstractNumId w:val="1"/>
  </w:num>
  <w:num w:numId="25" w16cid:durableId="701710058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6" w16cid:durableId="1804888001">
    <w:abstractNumId w:val="16"/>
    <w:lvlOverride w:ilvl="0">
      <w:startOverride w:val="14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7" w16cid:durableId="2091536455">
    <w:abstractNumId w:val="1"/>
  </w:num>
  <w:num w:numId="28" w16cid:durableId="440346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7C9F"/>
    <w:rsid w:val="00055ABF"/>
    <w:rsid w:val="00191CF2"/>
    <w:rsid w:val="00301261"/>
    <w:rsid w:val="003A3125"/>
    <w:rsid w:val="004A24AD"/>
    <w:rsid w:val="0058648C"/>
    <w:rsid w:val="00636EAA"/>
    <w:rsid w:val="00784D1D"/>
    <w:rsid w:val="007A63F3"/>
    <w:rsid w:val="00872868"/>
    <w:rsid w:val="008A7E86"/>
    <w:rsid w:val="00B37FB9"/>
    <w:rsid w:val="00E87C9F"/>
    <w:rsid w:val="00EC4F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F56A89"/>
  <w15:docId w15:val="{BFD7C722-25CE-412A-9C4B-DF73D0E81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895CB-02E3-48FA-B823-BA1DE85FE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8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9:</vt:lpstr>
    </vt:vector>
  </TitlesOfParts>
  <Company/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:</dc:title>
  <dc:creator>Слуцкая Евгения Александровна</dc:creator>
  <cp:keywords/>
  <cp:lastModifiedBy>Мария Вересова</cp:lastModifiedBy>
  <cp:revision>3</cp:revision>
  <dcterms:created xsi:type="dcterms:W3CDTF">2024-04-29T11:21:00Z</dcterms:created>
  <dcterms:modified xsi:type="dcterms:W3CDTF">2024-05-05T19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Командные фай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